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36A47" w14:textId="77777777" w:rsidR="00625B55" w:rsidRDefault="00625B55" w:rsidP="00625B55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71610DF1" w14:textId="77777777" w:rsidR="00625B55" w:rsidRPr="00FF5F34" w:rsidRDefault="00625B55" w:rsidP="00625B55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5A378E">
        <w:rPr>
          <w:noProof/>
          <w:sz w:val="24"/>
          <w:szCs w:val="24"/>
        </w:rPr>
        <w:drawing>
          <wp:inline distT="0" distB="0" distL="0" distR="0" wp14:anchorId="19AEFC67" wp14:editId="6915CA8A">
            <wp:extent cx="579120" cy="417163"/>
            <wp:effectExtent l="0" t="0" r="0" b="2540"/>
            <wp:docPr id="2" name="Picture 2" descr="LiKanISr77l-NETVwgKPU0dBrN2qFRVYCP25Zb3LZ7SX6eTBVfwnN4vu-oEPvycmjtXt-ke2dgidU_Kzp_ox2wt62a2h_SfOelof5fI9DawP6rwJJXc3-8OU-w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LiKanISr77l-NETVwgKPU0dBrN2qFRVYCP25Zb3LZ7SX6eTBVfwnN4vu-oEPvycmjtXt-ke2dgidU_Kzp_ox2wt62a2h_SfOelof5fI9DawP6rwJJXc3-8OU-w (2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637" cy="420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0C2D3" w14:textId="77777777" w:rsidR="00625B55" w:rsidRPr="00A06F9B" w:rsidRDefault="00625B55" w:rsidP="00625B55">
      <w:pPr>
        <w:pStyle w:val="NoSpacing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06F9B">
        <w:rPr>
          <w:rFonts w:ascii="Times New Roman" w:hAnsi="Times New Roman" w:cs="Times New Roman"/>
          <w:b/>
          <w:sz w:val="24"/>
          <w:szCs w:val="24"/>
          <w:lang w:val="sr-Cyrl-CS"/>
        </w:rPr>
        <w:t>РЕПУБЛИКА СРБИЈА</w:t>
      </w:r>
    </w:p>
    <w:p w14:paraId="221EDE43" w14:textId="77777777" w:rsidR="00625B55" w:rsidRPr="00A06F9B" w:rsidRDefault="00625B55" w:rsidP="00625B55">
      <w:pPr>
        <w:pStyle w:val="NoSpacing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06F9B">
        <w:rPr>
          <w:rFonts w:ascii="Times New Roman" w:hAnsi="Times New Roman" w:cs="Times New Roman"/>
          <w:b/>
          <w:sz w:val="24"/>
          <w:szCs w:val="24"/>
          <w:lang w:val="sr-Cyrl-CS"/>
        </w:rPr>
        <w:t>АУТОНОМНА ПОКРАЈИНА ВОЈВОДИНА</w:t>
      </w:r>
    </w:p>
    <w:p w14:paraId="1541805E" w14:textId="77777777" w:rsidR="00625B55" w:rsidRPr="00A06F9B" w:rsidRDefault="00625B55" w:rsidP="00625B55">
      <w:pPr>
        <w:pStyle w:val="NoSpacing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06F9B">
        <w:rPr>
          <w:rFonts w:ascii="Times New Roman" w:hAnsi="Times New Roman" w:cs="Times New Roman"/>
          <w:b/>
          <w:sz w:val="24"/>
          <w:szCs w:val="24"/>
          <w:lang w:val="sr-Cyrl-CS"/>
        </w:rPr>
        <w:t>ОПШТИНА ПЕЋИНЦИ</w:t>
      </w:r>
    </w:p>
    <w:p w14:paraId="0CE64954" w14:textId="77777777" w:rsidR="00625B55" w:rsidRPr="00A06F9B" w:rsidRDefault="0005387B" w:rsidP="00625B55">
      <w:pPr>
        <w:pStyle w:val="NoSpacing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A06F9B">
        <w:rPr>
          <w:rFonts w:ascii="Times New Roman" w:hAnsi="Times New Roman" w:cs="Times New Roman"/>
          <w:b/>
          <w:sz w:val="24"/>
          <w:szCs w:val="24"/>
          <w:lang w:val="sr-Cyrl-RS"/>
        </w:rPr>
        <w:t>ОПШТИНСКО ВЕЋЕ ОПШТИНЕ ПЕЋИНЦИ</w:t>
      </w:r>
    </w:p>
    <w:p w14:paraId="7997D150" w14:textId="77777777" w:rsidR="00625B55" w:rsidRPr="00A06F9B" w:rsidRDefault="00625B55" w:rsidP="00625B55">
      <w:pPr>
        <w:pStyle w:val="NoSpacing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A06F9B">
        <w:rPr>
          <w:rFonts w:ascii="Times New Roman" w:hAnsi="Times New Roman" w:cs="Times New Roman"/>
          <w:b/>
          <w:sz w:val="24"/>
          <w:szCs w:val="24"/>
          <w:lang w:val="sr-Cyrl-CS"/>
        </w:rPr>
        <w:t>Број</w:t>
      </w:r>
      <w:r w:rsidRPr="007A3350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: </w:t>
      </w:r>
      <w:r w:rsidR="007A3350" w:rsidRPr="007A3350">
        <w:rPr>
          <w:rFonts w:ascii="Times New Roman" w:hAnsi="Times New Roman" w:cs="Times New Roman"/>
          <w:b/>
          <w:sz w:val="24"/>
          <w:szCs w:val="24"/>
          <w:lang w:val="sr-Cyrl-CS"/>
        </w:rPr>
        <w:t>011-62</w:t>
      </w:r>
      <w:r w:rsidR="00322E47">
        <w:rPr>
          <w:rFonts w:ascii="Times New Roman" w:hAnsi="Times New Roman" w:cs="Times New Roman"/>
          <w:b/>
          <w:sz w:val="24"/>
          <w:szCs w:val="24"/>
          <w:lang w:val="sr-Cyrl-CS"/>
        </w:rPr>
        <w:t>/2022</w:t>
      </w:r>
      <w:r w:rsidRPr="00A06F9B">
        <w:rPr>
          <w:rFonts w:ascii="Times New Roman" w:hAnsi="Times New Roman" w:cs="Times New Roman"/>
          <w:b/>
          <w:sz w:val="24"/>
          <w:szCs w:val="24"/>
          <w:lang w:val="sr-Cyrl-CS"/>
        </w:rPr>
        <w:t>-</w:t>
      </w:r>
      <w:r w:rsidRPr="00A06F9B">
        <w:rPr>
          <w:rFonts w:ascii="Times New Roman" w:hAnsi="Times New Roman" w:cs="Times New Roman"/>
          <w:b/>
          <w:sz w:val="24"/>
          <w:szCs w:val="24"/>
        </w:rPr>
        <w:t>II</w:t>
      </w:r>
    </w:p>
    <w:p w14:paraId="5045D3EF" w14:textId="77777777" w:rsidR="00625B55" w:rsidRPr="00A06F9B" w:rsidRDefault="00625B55" w:rsidP="00625B55">
      <w:pPr>
        <w:pStyle w:val="NoSpacing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06F9B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Дана: </w:t>
      </w:r>
      <w:r w:rsidR="00322E47">
        <w:rPr>
          <w:rFonts w:ascii="Times New Roman" w:hAnsi="Times New Roman" w:cs="Times New Roman"/>
          <w:b/>
          <w:sz w:val="24"/>
          <w:szCs w:val="24"/>
          <w:lang w:val="sr-Latn-RS"/>
        </w:rPr>
        <w:t>26.07</w:t>
      </w:r>
      <w:r w:rsidR="00322E47">
        <w:rPr>
          <w:rFonts w:ascii="Times New Roman" w:hAnsi="Times New Roman" w:cs="Times New Roman"/>
          <w:b/>
          <w:sz w:val="24"/>
          <w:szCs w:val="24"/>
          <w:lang w:val="ru-RU"/>
        </w:rPr>
        <w:t>.2022</w:t>
      </w:r>
      <w:r w:rsidRPr="00A06F9B">
        <w:rPr>
          <w:rFonts w:ascii="Times New Roman" w:hAnsi="Times New Roman" w:cs="Times New Roman"/>
          <w:b/>
          <w:sz w:val="24"/>
          <w:szCs w:val="24"/>
          <w:lang w:val="sr-Cyrl-CS"/>
        </w:rPr>
        <w:t>.године</w:t>
      </w:r>
    </w:p>
    <w:p w14:paraId="21E06AFE" w14:textId="77777777" w:rsidR="00625B55" w:rsidRPr="00A06F9B" w:rsidRDefault="00625B55" w:rsidP="00625B55">
      <w:pPr>
        <w:pStyle w:val="NoSpacing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06F9B">
        <w:rPr>
          <w:rFonts w:ascii="Times New Roman" w:hAnsi="Times New Roman" w:cs="Times New Roman"/>
          <w:b/>
          <w:sz w:val="24"/>
          <w:szCs w:val="24"/>
          <w:lang w:val="sr-Cyrl-CS"/>
        </w:rPr>
        <w:t>Пећинци, Слободана Бајића 5</w:t>
      </w:r>
    </w:p>
    <w:p w14:paraId="39754CB8" w14:textId="77777777" w:rsidR="00625B55" w:rsidRPr="0005387B" w:rsidRDefault="00625B55" w:rsidP="00625B55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ru-RU"/>
        </w:rPr>
      </w:pPr>
    </w:p>
    <w:p w14:paraId="640CFC65" w14:textId="77777777" w:rsidR="00625B55" w:rsidRPr="0005387B" w:rsidRDefault="0005387B" w:rsidP="00625B55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У</w:t>
      </w:r>
      <w:r w:rsidR="00625B55" w:rsidRPr="0005387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складу са чланом 20 Правилника о суфинансирању мера енергетске санације породичних кућа и станова, по расписаном Јавном позиву за учешће привредних субјеката у спровођењу мера енергетске санације у домаћинствима на територији општине Пећинци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и Предлога коначне Одлуке о избору директних корисника у спровођењу мера енергетске санације Комисије</w:t>
      </w:r>
      <w:r w:rsidR="00625B55" w:rsidRPr="0005387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Општинско Веће општине Пећинци, на седници одржаној дана </w:t>
      </w:r>
      <w:r w:rsidR="00322E47">
        <w:rPr>
          <w:rFonts w:ascii="Times New Roman" w:eastAsia="Times New Roman" w:hAnsi="Times New Roman" w:cs="Times New Roman"/>
          <w:sz w:val="24"/>
          <w:szCs w:val="24"/>
          <w:lang w:val="sr-Latn-RS"/>
        </w:rPr>
        <w:t>26.07</w:t>
      </w:r>
      <w:r w:rsidR="00322E47">
        <w:rPr>
          <w:rFonts w:ascii="Times New Roman" w:eastAsia="Times New Roman" w:hAnsi="Times New Roman" w:cs="Times New Roman"/>
          <w:sz w:val="24"/>
          <w:szCs w:val="24"/>
          <w:lang w:val="ru-RU"/>
        </w:rPr>
        <w:t>.2022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године, </w:t>
      </w:r>
      <w:r w:rsidR="00625B55" w:rsidRPr="0005387B">
        <w:rPr>
          <w:rFonts w:ascii="Times New Roman" w:eastAsia="Times New Roman" w:hAnsi="Times New Roman" w:cs="Times New Roman"/>
          <w:sz w:val="24"/>
          <w:szCs w:val="24"/>
          <w:lang w:val="ru-RU"/>
        </w:rPr>
        <w:t>донела је:</w:t>
      </w:r>
    </w:p>
    <w:p w14:paraId="613B8874" w14:textId="77777777" w:rsidR="00625B55" w:rsidRPr="0005387B" w:rsidRDefault="00625B55" w:rsidP="00625B55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43EEBB35" w14:textId="77777777" w:rsidR="00625B55" w:rsidRPr="0005387B" w:rsidRDefault="0005387B" w:rsidP="00625B55">
      <w:pPr>
        <w:shd w:val="clear" w:color="auto" w:fill="FFFFFF"/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ОДЛУКУ О ИЗБОРУ ДИРЕКТНИХ КОРИСНИКА (ПРИВРЕДНИХ СУБЈЕКАТА) </w:t>
      </w:r>
      <w:r w:rsidR="00625B55" w:rsidRPr="0005387B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У СПРОВОЂЕЊУ МЕРА ЕНЕРГЕТСКЕ САНАЦИЈЕ У ДОМАЋИНСТВИМА НА ТЕРИТОРИЈИ ОПШТИНЕ ПЕЋИНЦИ</w:t>
      </w:r>
    </w:p>
    <w:p w14:paraId="3890BDC4" w14:textId="77777777" w:rsidR="00625B55" w:rsidRPr="0005387B" w:rsidRDefault="00625B55" w:rsidP="00625B55">
      <w:pPr>
        <w:shd w:val="clear" w:color="auto" w:fill="FFFFFF"/>
        <w:spacing w:after="0" w:line="27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23CCD60E" w14:textId="77777777" w:rsidR="00625B55" w:rsidRPr="0005387B" w:rsidRDefault="0005387B" w:rsidP="00625B55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Усваја се Предлог коначне Одлуке о избору директних корисника у спровођењу мера енергетске санације коју је доставила Комисија за реализацију мера енергетске санације те </w:t>
      </w:r>
      <w:r w:rsidR="00A06F9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се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врши избор директних корисника (привредних субјеката) у спровођењу мера: </w:t>
      </w:r>
    </w:p>
    <w:p w14:paraId="043CA65D" w14:textId="77777777" w:rsidR="00582526" w:rsidRPr="00A06F9B" w:rsidRDefault="00582526" w:rsidP="00582526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5C6F802" w14:textId="77777777" w:rsidR="00322E47" w:rsidRPr="00357D72" w:rsidRDefault="00322E47" w:rsidP="00322E47">
      <w:pPr>
        <w:rPr>
          <w:sz w:val="20"/>
          <w:szCs w:val="20"/>
        </w:rPr>
      </w:pPr>
      <w:r w:rsidRPr="00357D72">
        <w:rPr>
          <w:sz w:val="20"/>
          <w:szCs w:val="20"/>
        </w:rPr>
        <w:fldChar w:fldCharType="begin"/>
      </w:r>
      <w:r w:rsidRPr="00357D72">
        <w:rPr>
          <w:sz w:val="20"/>
          <w:szCs w:val="20"/>
        </w:rPr>
        <w:instrText xml:space="preserve"> LINK Excel.Sheet.12 "C:\\Users\\starte\\Desktop\\Прелиминарна ранг листа.xlsx" "Sheet1!R1C1:R57C2" \a \f 5 \h  \* MERGEFORMAT </w:instrText>
      </w:r>
      <w:r w:rsidRPr="00357D72">
        <w:rPr>
          <w:sz w:val="20"/>
          <w:szCs w:val="20"/>
        </w:rPr>
        <w:fldChar w:fldCharType="separate"/>
      </w:r>
    </w:p>
    <w:tbl>
      <w:tblPr>
        <w:tblStyle w:val="TableGrid0"/>
        <w:tblpPr w:leftFromText="180" w:rightFromText="180" w:vertAnchor="text" w:tblpY="1"/>
        <w:tblOverlap w:val="never"/>
        <w:tblW w:w="9322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3510"/>
        <w:gridCol w:w="5812"/>
      </w:tblGrid>
      <w:tr w:rsidR="00322E47" w:rsidRPr="00322E47" w14:paraId="26997C29" w14:textId="77777777" w:rsidTr="008B4228">
        <w:trPr>
          <w:trHeight w:val="795"/>
        </w:trPr>
        <w:tc>
          <w:tcPr>
            <w:tcW w:w="3510" w:type="dxa"/>
            <w:shd w:val="clear" w:color="auto" w:fill="FFFFFF" w:themeFill="background1"/>
            <w:hideMark/>
          </w:tcPr>
          <w:p w14:paraId="5D251D5F" w14:textId="77777777" w:rsidR="00322E47" w:rsidRPr="00357D72" w:rsidRDefault="00322E47" w:rsidP="008B422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357D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анг</w:t>
            </w:r>
            <w:proofErr w:type="spellEnd"/>
            <w:r w:rsidRPr="00357D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57D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иста</w:t>
            </w:r>
            <w:proofErr w:type="spellEnd"/>
            <w:r w:rsidRPr="00357D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</w:t>
            </w:r>
            <w:proofErr w:type="spellStart"/>
            <w:r w:rsidRPr="00357D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едни</w:t>
            </w:r>
            <w:proofErr w:type="spellEnd"/>
            <w:r w:rsidRPr="00357D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57D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број</w:t>
            </w:r>
            <w:proofErr w:type="spellEnd"/>
          </w:p>
        </w:tc>
        <w:tc>
          <w:tcPr>
            <w:tcW w:w="5812" w:type="dxa"/>
            <w:shd w:val="clear" w:color="auto" w:fill="FFFFFF" w:themeFill="background1"/>
            <w:hideMark/>
          </w:tcPr>
          <w:p w14:paraId="73E4ABA3" w14:textId="77777777" w:rsidR="00322E47" w:rsidRPr="00357D72" w:rsidRDefault="00322E47" w:rsidP="008B422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sr-Cyrl-RS"/>
              </w:rPr>
            </w:pPr>
            <w:r w:rsidRPr="00357D7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sr-Cyrl-RS"/>
              </w:rPr>
              <w:t>Назив директног корисника (привредног субјекта)</w:t>
            </w:r>
          </w:p>
        </w:tc>
      </w:tr>
      <w:tr w:rsidR="00322E47" w:rsidRPr="00322E47" w14:paraId="153DA32E" w14:textId="77777777" w:rsidTr="008B4228">
        <w:trPr>
          <w:trHeight w:val="315"/>
        </w:trPr>
        <w:tc>
          <w:tcPr>
            <w:tcW w:w="3510" w:type="dxa"/>
            <w:shd w:val="clear" w:color="auto" w:fill="FFFFFF" w:themeFill="background1"/>
            <w:noWrap/>
            <w:hideMark/>
          </w:tcPr>
          <w:p w14:paraId="693CF2C1" w14:textId="77777777" w:rsidR="00322E47" w:rsidRPr="00357D72" w:rsidRDefault="00322E47" w:rsidP="008B42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322E4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.</w:t>
            </w:r>
          </w:p>
          <w:p w14:paraId="6239C95A" w14:textId="77777777" w:rsidR="00322E47" w:rsidRPr="00322E47" w:rsidRDefault="00322E47" w:rsidP="008B4228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5DEE6978" w14:textId="77777777" w:rsidR="00322E47" w:rsidRPr="00357D72" w:rsidRDefault="00322E47" w:rsidP="008B4228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  <w:r w:rsidRPr="00357D72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 </w:t>
            </w:r>
          </w:p>
          <w:p w14:paraId="1E511064" w14:textId="77777777" w:rsidR="00322E47" w:rsidRPr="00357D72" w:rsidRDefault="00322E47" w:rsidP="008B4228">
            <w:pPr>
              <w:autoSpaceDE w:val="0"/>
              <w:autoSpaceDN w:val="0"/>
              <w:adjustRightInd w:val="0"/>
              <w:ind w:left="1140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  <w:tc>
          <w:tcPr>
            <w:tcW w:w="5812" w:type="dxa"/>
            <w:shd w:val="clear" w:color="auto" w:fill="FFFFFF" w:themeFill="background1"/>
            <w:noWrap/>
            <w:hideMark/>
          </w:tcPr>
          <w:p w14:paraId="26EE801B" w14:textId="77777777" w:rsidR="00322E47" w:rsidRPr="00357D72" w:rsidRDefault="00322E47" w:rsidP="008B4228">
            <w:pPr>
              <w:shd w:val="clear" w:color="auto" w:fill="FFFFFF"/>
              <w:spacing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</w:pPr>
            <w:r w:rsidRPr="00357D7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АРКО НИКОЛИЋ ПР УГРАДЊА СТОЛАРИЈЕ ДНД Баћко Пећинци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,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МБ: 65305348, ПИБ: 111280586, адреса Пећинци, улица Јове Негушевића бр.87,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име законског заступника Дарко Николић,  телефон 064/55-22-244, е маил: </w:t>
            </w:r>
            <w:r>
              <w:fldChar w:fldCharType="begin"/>
            </w:r>
            <w:r w:rsidRPr="00322E47">
              <w:rPr>
                <w:lang w:val="ru-RU"/>
              </w:rPr>
              <w:instrText xml:space="preserve"> </w:instrText>
            </w:r>
            <w:r>
              <w:instrText>HYPERLINK</w:instrText>
            </w:r>
            <w:r w:rsidRPr="00322E47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322E47">
              <w:rPr>
                <w:lang w:val="ru-RU"/>
              </w:rPr>
              <w:instrText>:</w:instrText>
            </w:r>
            <w:r>
              <w:instrText>dejannikolic</w:instrText>
            </w:r>
            <w:r w:rsidRPr="00322E47">
              <w:rPr>
                <w:lang w:val="ru-RU"/>
              </w:rPr>
              <w:instrText>83@</w:instrText>
            </w:r>
            <w:r>
              <w:instrText>gmail</w:instrText>
            </w:r>
            <w:r w:rsidRPr="00322E47">
              <w:rPr>
                <w:lang w:val="ru-RU"/>
              </w:rPr>
              <w:instrText>.</w:instrText>
            </w:r>
            <w:r>
              <w:instrText>com</w:instrText>
            </w:r>
            <w:r w:rsidRPr="00322E47">
              <w:rPr>
                <w:lang w:val="ru-RU"/>
              </w:rPr>
              <w:instrText xml:space="preserve">" </w:instrText>
            </w:r>
            <w:r>
              <w:fldChar w:fldCharType="separate"/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dejannikolic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  <w:lang w:val="ru-RU"/>
              </w:rPr>
              <w:t>83@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gmail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  <w:lang w:val="ru-RU"/>
              </w:rPr>
              <w:t>.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com</w:t>
            </w:r>
            <w:r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–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357D7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00 бодова</w:t>
            </w:r>
          </w:p>
          <w:p w14:paraId="26B552FE" w14:textId="77777777" w:rsidR="00322E47" w:rsidRPr="00322E47" w:rsidRDefault="00322E47" w:rsidP="008B4228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322E47" w:rsidRPr="00322E47" w14:paraId="4149E756" w14:textId="77777777" w:rsidTr="008B4228">
        <w:trPr>
          <w:trHeight w:val="315"/>
        </w:trPr>
        <w:tc>
          <w:tcPr>
            <w:tcW w:w="3510" w:type="dxa"/>
            <w:shd w:val="clear" w:color="auto" w:fill="FFFFFF" w:themeFill="background1"/>
            <w:noWrap/>
            <w:hideMark/>
          </w:tcPr>
          <w:p w14:paraId="78A9EB6E" w14:textId="77777777" w:rsidR="00322E47" w:rsidRPr="00357D72" w:rsidRDefault="00322E47" w:rsidP="008B42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322E4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.</w:t>
            </w:r>
          </w:p>
          <w:p w14:paraId="29B9E55B" w14:textId="77777777" w:rsidR="00322E47" w:rsidRPr="00357D72" w:rsidRDefault="00322E47" w:rsidP="008B422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  <w:r w:rsidRPr="00357D72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>-Набавка и  инсталација котлова на природни гас и/или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.</w:t>
            </w:r>
          </w:p>
          <w:p w14:paraId="5BA09A6A" w14:textId="77777777" w:rsidR="00322E47" w:rsidRPr="00357D72" w:rsidRDefault="00322E47" w:rsidP="008B422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  <w:r w:rsidRPr="00357D72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 xml:space="preserve">-Замена постојеће или уградња нове цевне мреже, грејних тела-радијатора </w:t>
            </w:r>
            <w:r w:rsidRPr="00357D72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lastRenderedPageBreak/>
              <w:t>и пратећег прибора за породичне куће, станове и стамбене зграде.</w:t>
            </w:r>
          </w:p>
          <w:p w14:paraId="3B50C3DA" w14:textId="77777777" w:rsidR="00322E47" w:rsidRPr="00357D72" w:rsidRDefault="00322E47" w:rsidP="008B422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  <w:r w:rsidRPr="00357D72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 xml:space="preserve">-Набавка и уградња топлотних пумпи </w:t>
            </w:r>
            <w:r w:rsidRPr="00357D72">
              <w:rPr>
                <w:rFonts w:ascii="Times New Roman" w:eastAsia="Calibri" w:hAnsi="Times New Roman" w:cs="Times New Roman"/>
                <w:bCs/>
                <w:sz w:val="20"/>
                <w:szCs w:val="20"/>
                <w:lang w:val="sr-Cyrl-RS"/>
              </w:rPr>
              <w:t xml:space="preserve">и </w:t>
            </w:r>
            <w:r w:rsidRPr="00357D72">
              <w:rPr>
                <w:rFonts w:ascii="Times New Roman" w:eastAsia="Calibri" w:hAnsi="Times New Roman" w:cs="Times New Roman"/>
                <w:bCs/>
                <w:sz w:val="20"/>
                <w:szCs w:val="20"/>
                <w:lang w:val="sr-Cyrl-CS"/>
              </w:rPr>
              <w:t>пратеће инсталације грејног система</w:t>
            </w:r>
            <w:r w:rsidRPr="00357D72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 xml:space="preserve"> (грејач простора или комбиновани грејач) за породичне куће.</w:t>
            </w:r>
          </w:p>
          <w:p w14:paraId="247658E4" w14:textId="77777777" w:rsidR="00322E47" w:rsidRPr="00357D72" w:rsidRDefault="00322E47" w:rsidP="008B42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  <w:tc>
          <w:tcPr>
            <w:tcW w:w="5812" w:type="dxa"/>
            <w:shd w:val="clear" w:color="auto" w:fill="FFFFFF" w:themeFill="background1"/>
            <w:noWrap/>
            <w:hideMark/>
          </w:tcPr>
          <w:p w14:paraId="6B3CDC5F" w14:textId="77777777" w:rsidR="00322E47" w:rsidRPr="00357D72" w:rsidRDefault="00322E47" w:rsidP="008B4228">
            <w:pPr>
              <w:shd w:val="clear" w:color="auto" w:fill="FFFFFF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357D7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lastRenderedPageBreak/>
              <w:t>ГАСТЕЦ ВРШАЦ ДОО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,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МБ: 08673446, ПИБ: 101301372, адреса Вршац, улица Ђуре Цвејића бр.2,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име законског заступника Борислав Миљуш,  телефон 013/2831-807; 063/25-23-29, е маил: </w:t>
            </w:r>
            <w:r>
              <w:fldChar w:fldCharType="begin"/>
            </w:r>
            <w:r w:rsidRPr="00322E47">
              <w:rPr>
                <w:lang w:val="ru-RU"/>
              </w:rPr>
              <w:instrText xml:space="preserve"> </w:instrText>
            </w:r>
            <w:r>
              <w:instrText>HYPERLINK</w:instrText>
            </w:r>
            <w:r w:rsidRPr="00322E47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322E47">
              <w:rPr>
                <w:lang w:val="ru-RU"/>
              </w:rPr>
              <w:instrText>:</w:instrText>
            </w:r>
            <w:r>
              <w:instrText>gastec</w:instrText>
            </w:r>
            <w:r w:rsidRPr="00322E47">
              <w:rPr>
                <w:lang w:val="ru-RU"/>
              </w:rPr>
              <w:instrText>.</w:instrText>
            </w:r>
            <w:r>
              <w:instrText>rs</w:instrText>
            </w:r>
            <w:r w:rsidRPr="00322E47">
              <w:rPr>
                <w:lang w:val="ru-RU"/>
              </w:rPr>
              <w:instrText>@</w:instrText>
            </w:r>
            <w:r>
              <w:instrText>gmail</w:instrText>
            </w:r>
            <w:r w:rsidRPr="00322E47">
              <w:rPr>
                <w:lang w:val="ru-RU"/>
              </w:rPr>
              <w:instrText>.</w:instrText>
            </w:r>
            <w:r>
              <w:instrText>com</w:instrText>
            </w:r>
            <w:r w:rsidRPr="00322E47">
              <w:rPr>
                <w:lang w:val="ru-RU"/>
              </w:rPr>
              <w:instrText xml:space="preserve">" </w:instrText>
            </w:r>
            <w:r>
              <w:fldChar w:fldCharType="separate"/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gastec</w:t>
            </w:r>
            <w:r w:rsidRPr="00322E47">
              <w:rPr>
                <w:rStyle w:val="Hyperlink"/>
                <w:rFonts w:ascii="Times New Roman" w:hAnsi="Times New Roman" w:cs="Times New Roman"/>
                <w:sz w:val="20"/>
                <w:szCs w:val="20"/>
                <w:lang w:val="ru-RU"/>
              </w:rPr>
              <w:t>.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rs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  <w:lang w:val="ru-RU"/>
              </w:rPr>
              <w:t>@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gmail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  <w:lang w:val="ru-RU"/>
              </w:rPr>
              <w:t>.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com</w:t>
            </w:r>
            <w:r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–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322E47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3</w:t>
            </w:r>
            <w:r w:rsidRPr="00357D7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бодова</w:t>
            </w:r>
          </w:p>
          <w:p w14:paraId="18DF1589" w14:textId="77777777" w:rsidR="00322E47" w:rsidRPr="00322E47" w:rsidRDefault="00322E47" w:rsidP="008B4228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322E47" w:rsidRPr="00322E47" w14:paraId="17EF4A20" w14:textId="77777777" w:rsidTr="008B4228">
        <w:trPr>
          <w:trHeight w:val="315"/>
        </w:trPr>
        <w:tc>
          <w:tcPr>
            <w:tcW w:w="3510" w:type="dxa"/>
            <w:shd w:val="clear" w:color="auto" w:fill="FFFFFF" w:themeFill="background1"/>
            <w:noWrap/>
            <w:hideMark/>
          </w:tcPr>
          <w:p w14:paraId="4B3C9B6B" w14:textId="77777777" w:rsidR="00322E47" w:rsidRPr="00357D72" w:rsidRDefault="00322E47" w:rsidP="008B42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3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.</w:t>
            </w:r>
          </w:p>
          <w:p w14:paraId="6F233527" w14:textId="77777777" w:rsidR="00322E47" w:rsidRPr="00357D72" w:rsidRDefault="00322E47" w:rsidP="008B422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  <w:r w:rsidRPr="00357D72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>-Набавка и  инсталација котлова на природни гас и/или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.</w:t>
            </w:r>
          </w:p>
          <w:p w14:paraId="34BB1ED7" w14:textId="77777777" w:rsidR="00322E47" w:rsidRPr="00357D72" w:rsidRDefault="00322E47" w:rsidP="008B422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  <w:r w:rsidRPr="00357D72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>-Замена постојеће или уградња нове цевне мреже, грејних тела-радијатора и пратећег прибора за породичне куће, станове и стамбене зграде.</w:t>
            </w:r>
          </w:p>
          <w:p w14:paraId="099AF9BF" w14:textId="77777777" w:rsidR="00322E47" w:rsidRPr="00357D72" w:rsidRDefault="00322E47" w:rsidP="008B422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  <w:r w:rsidRPr="00357D72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 xml:space="preserve">-Набавка и уградња топлотних пумпи </w:t>
            </w:r>
            <w:r w:rsidRPr="00357D72">
              <w:rPr>
                <w:rFonts w:ascii="Times New Roman" w:eastAsia="Calibri" w:hAnsi="Times New Roman" w:cs="Times New Roman"/>
                <w:bCs/>
                <w:sz w:val="20"/>
                <w:szCs w:val="20"/>
                <w:lang w:val="sr-Cyrl-RS"/>
              </w:rPr>
              <w:t xml:space="preserve">и </w:t>
            </w:r>
            <w:r w:rsidRPr="00357D72">
              <w:rPr>
                <w:rFonts w:ascii="Times New Roman" w:eastAsia="Calibri" w:hAnsi="Times New Roman" w:cs="Times New Roman"/>
                <w:bCs/>
                <w:sz w:val="20"/>
                <w:szCs w:val="20"/>
                <w:lang w:val="sr-Cyrl-CS"/>
              </w:rPr>
              <w:t>пратеће инсталације грејног система</w:t>
            </w:r>
            <w:r w:rsidRPr="00357D72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 xml:space="preserve"> (грејач простора или комбиновани грејач) за породичне куће.</w:t>
            </w:r>
          </w:p>
          <w:p w14:paraId="196BCD7C" w14:textId="77777777" w:rsidR="00322E47" w:rsidRPr="00357D72" w:rsidRDefault="00322E47" w:rsidP="008B42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  <w:tc>
          <w:tcPr>
            <w:tcW w:w="5812" w:type="dxa"/>
            <w:shd w:val="clear" w:color="auto" w:fill="FFFFFF" w:themeFill="background1"/>
            <w:noWrap/>
            <w:hideMark/>
          </w:tcPr>
          <w:p w14:paraId="57B6D142" w14:textId="77777777" w:rsidR="00322E47" w:rsidRPr="00357D72" w:rsidRDefault="00322E47" w:rsidP="008B4228">
            <w:pPr>
              <w:shd w:val="clear" w:color="auto" w:fill="FFFFFF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357D72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ПМН</w:t>
            </w:r>
            <w:r w:rsidRPr="00357D7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ДОО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,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МБ: 06288499, ПИБ: 101993454, адреса Београд, Раковица, улица Јагодинска бр.2,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име законског заступника Никола Зрилић,  телефон 011/23-700-13; 063/24-66-97, е маил: </w:t>
            </w:r>
            <w:r>
              <w:fldChar w:fldCharType="begin"/>
            </w:r>
            <w:r w:rsidRPr="00322E47">
              <w:rPr>
                <w:lang w:val="ru-RU"/>
              </w:rPr>
              <w:instrText xml:space="preserve"> </w:instrText>
            </w:r>
            <w:r>
              <w:instrText>HYPERLINK</w:instrText>
            </w:r>
            <w:r w:rsidRPr="00322E47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322E47">
              <w:rPr>
                <w:lang w:val="ru-RU"/>
              </w:rPr>
              <w:instrText>:</w:instrText>
            </w:r>
            <w:r>
              <w:instrText>office</w:instrText>
            </w:r>
            <w:r w:rsidRPr="00322E47">
              <w:rPr>
                <w:lang w:val="ru-RU"/>
              </w:rPr>
              <w:instrText>@</w:instrText>
            </w:r>
            <w:r>
              <w:instrText>pmn</w:instrText>
            </w:r>
            <w:r w:rsidRPr="00322E47">
              <w:rPr>
                <w:lang w:val="ru-RU"/>
              </w:rPr>
              <w:instrText>.</w:instrText>
            </w:r>
            <w:r>
              <w:instrText>co</w:instrText>
            </w:r>
            <w:r w:rsidRPr="00322E47">
              <w:rPr>
                <w:lang w:val="ru-RU"/>
              </w:rPr>
              <w:instrText>.</w:instrText>
            </w:r>
            <w:r>
              <w:instrText>rs</w:instrText>
            </w:r>
            <w:r w:rsidRPr="00322E47">
              <w:rPr>
                <w:lang w:val="ru-RU"/>
              </w:rPr>
              <w:instrText xml:space="preserve">" </w:instrText>
            </w:r>
            <w:r>
              <w:fldChar w:fldCharType="separate"/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office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  <w:lang w:val="ru-RU"/>
              </w:rPr>
              <w:t>@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pmn</w:t>
            </w:r>
            <w:r w:rsidRPr="00322E47">
              <w:rPr>
                <w:rStyle w:val="Hyperlink"/>
                <w:rFonts w:ascii="Times New Roman" w:hAnsi="Times New Roman" w:cs="Times New Roman"/>
                <w:sz w:val="20"/>
                <w:szCs w:val="20"/>
                <w:lang w:val="ru-RU"/>
              </w:rPr>
              <w:t>.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co</w:t>
            </w:r>
            <w:r w:rsidRPr="00322E47">
              <w:rPr>
                <w:rStyle w:val="Hyperlink"/>
                <w:rFonts w:ascii="Times New Roman" w:hAnsi="Times New Roman" w:cs="Times New Roman"/>
                <w:sz w:val="20"/>
                <w:szCs w:val="20"/>
                <w:lang w:val="ru-RU"/>
              </w:rPr>
              <w:t>.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rs</w:t>
            </w:r>
            <w:r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322E4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–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322E47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2</w:t>
            </w:r>
            <w:r w:rsidRPr="00357D7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бодова</w:t>
            </w:r>
          </w:p>
          <w:p w14:paraId="1B86A832" w14:textId="77777777" w:rsidR="00322E47" w:rsidRPr="00322E47" w:rsidRDefault="00322E47" w:rsidP="008B4228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322E47" w:rsidRPr="00322E47" w14:paraId="3AD21EF1" w14:textId="77777777" w:rsidTr="008B4228">
        <w:trPr>
          <w:trHeight w:val="315"/>
        </w:trPr>
        <w:tc>
          <w:tcPr>
            <w:tcW w:w="3510" w:type="dxa"/>
            <w:shd w:val="clear" w:color="auto" w:fill="FFFFFF" w:themeFill="background1"/>
            <w:noWrap/>
            <w:hideMark/>
          </w:tcPr>
          <w:p w14:paraId="51FB7DCC" w14:textId="77777777" w:rsidR="00322E47" w:rsidRPr="00357D72" w:rsidRDefault="00322E47" w:rsidP="008B42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322E4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.</w:t>
            </w:r>
          </w:p>
          <w:p w14:paraId="3815E296" w14:textId="77777777" w:rsidR="00322E47" w:rsidRPr="00357D72" w:rsidRDefault="00322E47" w:rsidP="008B4228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  <w:r w:rsidRPr="00357D72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 xml:space="preserve">Заменa спољних прозора и врата и других транспарентних елемената термичког омотача са одговарајућим термичким  својствима према негрејаним просторијама за станове и куће </w:t>
            </w:r>
          </w:p>
          <w:p w14:paraId="3AA2686A" w14:textId="77777777" w:rsidR="00322E47" w:rsidRPr="00322E47" w:rsidRDefault="00322E47" w:rsidP="008B42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812" w:type="dxa"/>
            <w:shd w:val="clear" w:color="auto" w:fill="FFFFFF" w:themeFill="background1"/>
            <w:noWrap/>
            <w:hideMark/>
          </w:tcPr>
          <w:p w14:paraId="038C6EC6" w14:textId="77777777" w:rsidR="00322E47" w:rsidRPr="00357D72" w:rsidRDefault="00322E47" w:rsidP="008B4228">
            <w:pPr>
              <w:shd w:val="clear" w:color="auto" w:fill="FFFFFF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322E47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„</w:t>
            </w:r>
            <w:r w:rsidRPr="00357D72"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  <w:r w:rsidRPr="00322E47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&amp;</w:t>
            </w:r>
            <w:r w:rsidRPr="00357D72">
              <w:rPr>
                <w:rFonts w:ascii="Times New Roman" w:hAnsi="Times New Roman" w:cs="Times New Roman"/>
                <w:b/>
                <w:sz w:val="20"/>
                <w:szCs w:val="20"/>
              </w:rPr>
              <w:t>B</w:t>
            </w:r>
            <w:r w:rsidRPr="00322E47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Pr="00357D72">
              <w:rPr>
                <w:rFonts w:ascii="Times New Roman" w:hAnsi="Times New Roman" w:cs="Times New Roman"/>
                <w:b/>
                <w:sz w:val="20"/>
                <w:szCs w:val="20"/>
              </w:rPr>
              <w:t>CAPITAL</w:t>
            </w:r>
            <w:r w:rsidRPr="00322E47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“</w:t>
            </w:r>
            <w:r w:rsidRPr="00357D72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 Д.О.О</w:t>
            </w:r>
            <w:r w:rsidRPr="00322E47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,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МБ: 20726555, ПИБ: 107024932, адреса Нова Пазова, улица Прва индустријска бр.6,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име законског заступника Иван Рацковић,  телефон 022/81-00-28; 060/755-0088, е маил: </w:t>
            </w:r>
            <w:r>
              <w:fldChar w:fldCharType="begin"/>
            </w:r>
            <w:r w:rsidRPr="00322E47">
              <w:rPr>
                <w:lang w:val="ru-RU"/>
              </w:rPr>
              <w:instrText xml:space="preserve"> </w:instrText>
            </w:r>
            <w:r>
              <w:instrText>HYPERLINK</w:instrText>
            </w:r>
            <w:r w:rsidRPr="00322E47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322E47">
              <w:rPr>
                <w:lang w:val="ru-RU"/>
              </w:rPr>
              <w:instrText>:</w:instrText>
            </w:r>
            <w:r>
              <w:instrText>office</w:instrText>
            </w:r>
            <w:r w:rsidRPr="00322E47">
              <w:rPr>
                <w:lang w:val="ru-RU"/>
              </w:rPr>
              <w:instrText>@</w:instrText>
            </w:r>
            <w:r>
              <w:instrText>ibcapital</w:instrText>
            </w:r>
            <w:r w:rsidRPr="00322E47">
              <w:rPr>
                <w:lang w:val="ru-RU"/>
              </w:rPr>
              <w:instrText>.</w:instrText>
            </w:r>
            <w:r>
              <w:instrText>rs</w:instrText>
            </w:r>
            <w:r w:rsidRPr="00322E47">
              <w:rPr>
                <w:lang w:val="ru-RU"/>
              </w:rPr>
              <w:instrText xml:space="preserve">" </w:instrText>
            </w:r>
            <w:r>
              <w:fldChar w:fldCharType="separate"/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office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  <w:lang w:val="ru-RU"/>
              </w:rPr>
              <w:t>@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ibcapital</w:t>
            </w:r>
            <w:r w:rsidRPr="00322E47">
              <w:rPr>
                <w:rStyle w:val="Hyperlink"/>
                <w:rFonts w:ascii="Times New Roman" w:hAnsi="Times New Roman" w:cs="Times New Roman"/>
                <w:sz w:val="20"/>
                <w:szCs w:val="20"/>
                <w:lang w:val="ru-RU"/>
              </w:rPr>
              <w:t>.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rs</w:t>
            </w:r>
            <w:r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322E4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–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322E47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0</w:t>
            </w:r>
            <w:r w:rsidRPr="00357D7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бодова</w:t>
            </w:r>
          </w:p>
          <w:p w14:paraId="3D824140" w14:textId="77777777" w:rsidR="00322E47" w:rsidRPr="00322E47" w:rsidRDefault="00322E47" w:rsidP="008B4228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490E0B3E" w14:textId="77777777" w:rsidR="00322E47" w:rsidRPr="00322E47" w:rsidRDefault="00322E47" w:rsidP="008B4228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322E47" w:rsidRPr="00322E47" w14:paraId="50463CC6" w14:textId="77777777" w:rsidTr="008B4228">
        <w:trPr>
          <w:trHeight w:val="315"/>
        </w:trPr>
        <w:tc>
          <w:tcPr>
            <w:tcW w:w="3510" w:type="dxa"/>
            <w:shd w:val="clear" w:color="auto" w:fill="FFFFFF" w:themeFill="background1"/>
            <w:noWrap/>
            <w:hideMark/>
          </w:tcPr>
          <w:p w14:paraId="29F9E017" w14:textId="77777777" w:rsidR="00322E47" w:rsidRPr="00357D72" w:rsidRDefault="00322E47" w:rsidP="008B4228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  <w:r w:rsidRPr="00357D72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 xml:space="preserve">                             5.</w:t>
            </w:r>
          </w:p>
          <w:p w14:paraId="72169257" w14:textId="77777777" w:rsidR="00322E47" w:rsidRPr="00357D72" w:rsidRDefault="00322E47" w:rsidP="008B4228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</w:p>
          <w:p w14:paraId="66F91874" w14:textId="77777777" w:rsidR="00322E47" w:rsidRPr="00357D72" w:rsidRDefault="00322E47" w:rsidP="008B4228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  <w:r w:rsidRPr="00357D72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 </w:t>
            </w:r>
          </w:p>
          <w:p w14:paraId="7D2BF5ED" w14:textId="77777777" w:rsidR="00322E47" w:rsidRPr="00322E47" w:rsidRDefault="00322E47" w:rsidP="008B42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812" w:type="dxa"/>
            <w:shd w:val="clear" w:color="auto" w:fill="FFFFFF" w:themeFill="background1"/>
            <w:noWrap/>
            <w:hideMark/>
          </w:tcPr>
          <w:p w14:paraId="1A86727F" w14:textId="77777777" w:rsidR="00322E47" w:rsidRPr="00357D72" w:rsidRDefault="00322E47" w:rsidP="008B4228">
            <w:pPr>
              <w:shd w:val="clear" w:color="auto" w:fill="FFFFFF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357D7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РУШТВО ЗА ПРОИЗВОДЊУ ПВЦ ПРОФИЛА И СТОЛАРИЈЕ, ГРАЂЕВИНАРСТВО И ПРОМЕТ РОБОМ “ВУЈИЋ ИНВЕСТ“</w:t>
            </w:r>
            <w:r w:rsidRPr="00357D72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357D7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ДОО ВАЉЕВО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,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адреса Ваљево, улица Алексе Дундића број 61/1,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име законског заступника Владислав Вујић,  телефон 014/227-201; факс: 014/227-202, е маил: </w:t>
            </w:r>
            <w:r>
              <w:fldChar w:fldCharType="begin"/>
            </w:r>
            <w:r w:rsidRPr="00322E47">
              <w:rPr>
                <w:lang w:val="ru-RU"/>
              </w:rPr>
              <w:instrText xml:space="preserve"> </w:instrText>
            </w:r>
            <w:r>
              <w:instrText>HYPERLINK</w:instrText>
            </w:r>
            <w:r w:rsidRPr="00322E47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322E47">
              <w:rPr>
                <w:lang w:val="ru-RU"/>
              </w:rPr>
              <w:instrText>:</w:instrText>
            </w:r>
            <w:r>
              <w:instrText>vujicvaljevo</w:instrText>
            </w:r>
            <w:r w:rsidRPr="00322E47">
              <w:rPr>
                <w:lang w:val="ru-RU"/>
              </w:rPr>
              <w:instrText>@</w:instrText>
            </w:r>
            <w:r>
              <w:instrText>yahoo</w:instrText>
            </w:r>
            <w:r w:rsidRPr="00322E47">
              <w:rPr>
                <w:lang w:val="ru-RU"/>
              </w:rPr>
              <w:instrText>.</w:instrText>
            </w:r>
            <w:r>
              <w:instrText>com</w:instrText>
            </w:r>
            <w:r w:rsidRPr="00322E47">
              <w:rPr>
                <w:lang w:val="ru-RU"/>
              </w:rPr>
              <w:instrText xml:space="preserve">" </w:instrText>
            </w:r>
            <w:r>
              <w:fldChar w:fldCharType="separate"/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vujicvaljevo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  <w:lang w:val="ru-RU"/>
              </w:rPr>
              <w:t>@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yahoo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  <w:lang w:val="ru-RU"/>
              </w:rPr>
              <w:t>.</w:t>
            </w:r>
            <w:r w:rsidRPr="00357D72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com</w:t>
            </w:r>
            <w:r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322E4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- </w:t>
            </w:r>
            <w:r w:rsidRPr="00322E47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85 </w:t>
            </w:r>
            <w:r w:rsidRPr="00357D7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бод</w:t>
            </w:r>
            <w:r w:rsidRPr="00357D72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ова </w:t>
            </w:r>
          </w:p>
          <w:p w14:paraId="32E32D1B" w14:textId="77777777" w:rsidR="00322E47" w:rsidRPr="00322E47" w:rsidRDefault="00322E47" w:rsidP="008B4228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322E47" w:rsidRPr="00322E47" w14:paraId="70A3AC83" w14:textId="77777777" w:rsidTr="008B4228">
        <w:trPr>
          <w:trHeight w:val="315"/>
        </w:trPr>
        <w:tc>
          <w:tcPr>
            <w:tcW w:w="3510" w:type="dxa"/>
            <w:shd w:val="clear" w:color="auto" w:fill="FFFFFF" w:themeFill="background1"/>
            <w:noWrap/>
            <w:hideMark/>
          </w:tcPr>
          <w:p w14:paraId="31965B36" w14:textId="77777777" w:rsidR="00322E47" w:rsidRPr="00CB1B41" w:rsidRDefault="00322E47" w:rsidP="008B42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Latn-RS"/>
              </w:rPr>
              <w:t>6</w:t>
            </w:r>
            <w:r w:rsidRPr="00CB1B41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.</w:t>
            </w:r>
          </w:p>
          <w:p w14:paraId="7035F3F1" w14:textId="77777777" w:rsidR="00322E47" w:rsidRPr="00CB1B41" w:rsidRDefault="00322E47" w:rsidP="008B422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  <w:r w:rsidRPr="00CB1B41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>-Набавка и  инсталација котлова на природни гас и/или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.</w:t>
            </w:r>
          </w:p>
          <w:p w14:paraId="60DC4FC6" w14:textId="77777777" w:rsidR="00322E47" w:rsidRPr="00CB1B41" w:rsidRDefault="00322E47" w:rsidP="008B422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  <w:r w:rsidRPr="00CB1B41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>-Замена постојеће или уградња нове цевне мреже, грејних тела-радијатора и пратећег прибора за породичне куће, станове и стамбене зграде.</w:t>
            </w:r>
          </w:p>
          <w:p w14:paraId="7EED3611" w14:textId="77777777" w:rsidR="00322E47" w:rsidRPr="00CB1B41" w:rsidRDefault="00322E47" w:rsidP="008B422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  <w:r w:rsidRPr="00CB1B41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 xml:space="preserve">-Набавка и уградња топлотних пумпи </w:t>
            </w:r>
            <w:r w:rsidRPr="00CB1B41">
              <w:rPr>
                <w:rFonts w:ascii="Times New Roman" w:eastAsia="Calibri" w:hAnsi="Times New Roman" w:cs="Times New Roman"/>
                <w:bCs/>
                <w:sz w:val="20"/>
                <w:szCs w:val="20"/>
                <w:lang w:val="sr-Cyrl-RS"/>
              </w:rPr>
              <w:t xml:space="preserve">и </w:t>
            </w:r>
            <w:r w:rsidRPr="00CB1B41">
              <w:rPr>
                <w:rFonts w:ascii="Times New Roman" w:eastAsia="Calibri" w:hAnsi="Times New Roman" w:cs="Times New Roman"/>
                <w:bCs/>
                <w:sz w:val="20"/>
                <w:szCs w:val="20"/>
                <w:lang w:val="sr-Cyrl-CS"/>
              </w:rPr>
              <w:t>пратеће инсталације грејног система</w:t>
            </w:r>
            <w:r w:rsidRPr="00CB1B41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 xml:space="preserve"> (грејач простора или комбиновани грејач) за породичне куће.</w:t>
            </w:r>
          </w:p>
          <w:p w14:paraId="6D4033E4" w14:textId="77777777" w:rsidR="00322E47" w:rsidRPr="00CB1B41" w:rsidRDefault="00322E47" w:rsidP="008B422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>-Н</w:t>
            </w:r>
            <w:r w:rsidRPr="00CB1B41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 xml:space="preserve">абавка и уградња соларних колектора у инсталацију за централну припрему потрошне топле воде за грејање санитарне потрошне топле воде и </w:t>
            </w:r>
            <w:r w:rsidRPr="00CB1B41"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  <w:t>пратеће инсталације грејног система</w:t>
            </w:r>
            <w:r w:rsidRPr="00CB1B41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 xml:space="preserve"> за породичне куће.</w:t>
            </w:r>
          </w:p>
          <w:p w14:paraId="5313ACA2" w14:textId="77777777" w:rsidR="00322E47" w:rsidRPr="00CB1B41" w:rsidRDefault="00322E47" w:rsidP="008B4228">
            <w:pPr>
              <w:tabs>
                <w:tab w:val="left" w:pos="360"/>
              </w:tabs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 w:eastAsia="sr-Cyrl-RS"/>
              </w:rPr>
            </w:pPr>
            <w:r w:rsidRPr="00CB1B41">
              <w:rPr>
                <w:rFonts w:ascii="Times New Roman" w:eastAsia="Calibri" w:hAnsi="Times New Roman" w:cs="Times New Roman"/>
                <w:bCs/>
                <w:sz w:val="20"/>
                <w:szCs w:val="20"/>
                <w:lang w:val="sr-Cyrl-RS"/>
              </w:rPr>
              <w:tab/>
              <w:t xml:space="preserve">            </w:t>
            </w:r>
          </w:p>
          <w:p w14:paraId="34D2B7F7" w14:textId="77777777" w:rsidR="00322E47" w:rsidRPr="00CB1B41" w:rsidRDefault="00322E47" w:rsidP="008B422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</w:p>
          <w:p w14:paraId="12E854E7" w14:textId="77777777" w:rsidR="00322E47" w:rsidRPr="00CB1B41" w:rsidRDefault="00322E47" w:rsidP="008B42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  <w:tc>
          <w:tcPr>
            <w:tcW w:w="5812" w:type="dxa"/>
            <w:shd w:val="clear" w:color="auto" w:fill="FFFFFF" w:themeFill="background1"/>
            <w:noWrap/>
            <w:hideMark/>
          </w:tcPr>
          <w:p w14:paraId="760DD10B" w14:textId="77777777" w:rsidR="00322E47" w:rsidRPr="00322E47" w:rsidRDefault="00322E47" w:rsidP="008B4228">
            <w:pPr>
              <w:shd w:val="clear" w:color="auto" w:fill="FFFFFF"/>
              <w:spacing w:line="276" w:lineRule="auto"/>
              <w:jc w:val="both"/>
              <w:rPr>
                <w:rFonts w:ascii="Times New Roman" w:hAnsi="Times New Roman"/>
                <w:sz w:val="20"/>
                <w:szCs w:val="20"/>
                <w:lang w:val="sr-Cyrl-RS"/>
              </w:rPr>
            </w:pPr>
            <w:r w:rsidRPr="00357D72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lastRenderedPageBreak/>
              <w:t>„</w:t>
            </w:r>
            <w:r w:rsidRPr="00357D72">
              <w:rPr>
                <w:rFonts w:ascii="Times New Roman" w:hAnsi="Times New Roman"/>
                <w:b/>
                <w:sz w:val="20"/>
                <w:szCs w:val="20"/>
              </w:rPr>
              <w:t>ENERGY</w:t>
            </w:r>
            <w:r w:rsidRPr="00322E47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357D72">
              <w:rPr>
                <w:rFonts w:ascii="Times New Roman" w:hAnsi="Times New Roman"/>
                <w:b/>
                <w:sz w:val="20"/>
                <w:szCs w:val="20"/>
              </w:rPr>
              <w:t>NET</w:t>
            </w:r>
            <w:r w:rsidRPr="00322E47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357D72">
              <w:rPr>
                <w:rFonts w:ascii="Times New Roman" w:hAnsi="Times New Roman"/>
                <w:b/>
                <w:sz w:val="20"/>
                <w:szCs w:val="20"/>
              </w:rPr>
              <w:t>SERVICES</w:t>
            </w:r>
            <w:r w:rsidRPr="00357D72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357D72">
              <w:rPr>
                <w:rFonts w:ascii="Times New Roman" w:hAnsi="Times New Roman"/>
                <w:b/>
                <w:sz w:val="20"/>
                <w:szCs w:val="20"/>
              </w:rPr>
              <w:t>D</w:t>
            </w:r>
            <w:r w:rsidRPr="00322E47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.</w:t>
            </w:r>
            <w:r w:rsidRPr="00357D72">
              <w:rPr>
                <w:rFonts w:ascii="Times New Roman" w:hAnsi="Times New Roman"/>
                <w:b/>
                <w:sz w:val="20"/>
                <w:szCs w:val="20"/>
              </w:rPr>
              <w:t>O</w:t>
            </w:r>
            <w:r w:rsidRPr="00322E47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.</w:t>
            </w:r>
            <w:r w:rsidRPr="00357D72">
              <w:rPr>
                <w:rFonts w:ascii="Times New Roman" w:hAnsi="Times New Roman"/>
                <w:b/>
                <w:sz w:val="20"/>
                <w:szCs w:val="20"/>
              </w:rPr>
              <w:t>O</w:t>
            </w:r>
            <w:r w:rsidRPr="00357D72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“ Нови Сад</w:t>
            </w:r>
            <w:r w:rsidRPr="00357D72">
              <w:rPr>
                <w:rFonts w:ascii="Times New Roman" w:hAnsi="Times New Roman"/>
                <w:sz w:val="20"/>
                <w:szCs w:val="20"/>
                <w:lang w:val="sr-Cyrl-RS"/>
              </w:rPr>
              <w:t xml:space="preserve">, </w:t>
            </w:r>
            <w:r w:rsidRPr="00322E47">
              <w:rPr>
                <w:rFonts w:ascii="Times New Roman" w:hAnsi="Times New Roman"/>
                <w:sz w:val="20"/>
                <w:szCs w:val="20"/>
                <w:lang w:val="sr-Cyrl-RS"/>
              </w:rPr>
              <w:t xml:space="preserve"> </w:t>
            </w:r>
            <w:r w:rsidRPr="00357D72">
              <w:rPr>
                <w:rFonts w:ascii="Times New Roman" w:hAnsi="Times New Roman"/>
                <w:sz w:val="20"/>
                <w:szCs w:val="20"/>
                <w:lang w:val="sr-Cyrl-RS"/>
              </w:rPr>
              <w:t xml:space="preserve">МБ: 20865547; ПИБ:107756813, адреса: ул.Темеринска бр.111, Нови Сад, телефон:021/68-61-000, факс:021/68-61-025, име законског заступника Далибор Јовановић, е маил: </w:t>
            </w:r>
            <w:r>
              <w:fldChar w:fldCharType="begin"/>
            </w:r>
            <w:r w:rsidRPr="00322E47">
              <w:rPr>
                <w:lang w:val="sr-Cyrl-RS"/>
              </w:rPr>
              <w:instrText xml:space="preserve"> </w:instrText>
            </w:r>
            <w:r>
              <w:instrText>HYPERLINK</w:instrText>
            </w:r>
            <w:r w:rsidRPr="00322E47">
              <w:rPr>
                <w:lang w:val="sr-Cyrl-RS"/>
              </w:rPr>
              <w:instrText xml:space="preserve"> "</w:instrText>
            </w:r>
            <w:r>
              <w:instrText>mailto</w:instrText>
            </w:r>
            <w:r w:rsidRPr="00322E47">
              <w:rPr>
                <w:lang w:val="sr-Cyrl-RS"/>
              </w:rPr>
              <w:instrText>:</w:instrText>
            </w:r>
            <w:r>
              <w:instrText>servis</w:instrText>
            </w:r>
            <w:r w:rsidRPr="00322E47">
              <w:rPr>
                <w:lang w:val="sr-Cyrl-RS"/>
              </w:rPr>
              <w:instrText>@</w:instrText>
            </w:r>
            <w:r>
              <w:instrText>energynet</w:instrText>
            </w:r>
            <w:r w:rsidRPr="00322E47">
              <w:rPr>
                <w:lang w:val="sr-Cyrl-RS"/>
              </w:rPr>
              <w:instrText>.</w:instrText>
            </w:r>
            <w:r>
              <w:instrText>rs</w:instrText>
            </w:r>
            <w:r w:rsidRPr="00322E47">
              <w:rPr>
                <w:lang w:val="sr-Cyrl-RS"/>
              </w:rPr>
              <w:instrText xml:space="preserve">" </w:instrText>
            </w:r>
            <w:r>
              <w:fldChar w:fldCharType="separate"/>
            </w:r>
            <w:r w:rsidRPr="00357D72">
              <w:rPr>
                <w:rStyle w:val="Hyperlink"/>
                <w:rFonts w:ascii="Times New Roman" w:hAnsi="Times New Roman"/>
                <w:sz w:val="20"/>
                <w:szCs w:val="20"/>
              </w:rPr>
              <w:t>servis</w:t>
            </w:r>
            <w:r w:rsidRPr="00322E47">
              <w:rPr>
                <w:rStyle w:val="Hyperlink"/>
                <w:rFonts w:ascii="Times New Roman" w:hAnsi="Times New Roman"/>
                <w:sz w:val="20"/>
                <w:szCs w:val="20"/>
                <w:lang w:val="sr-Cyrl-RS"/>
              </w:rPr>
              <w:t>@</w:t>
            </w:r>
            <w:r w:rsidRPr="00357D72">
              <w:rPr>
                <w:rStyle w:val="Hyperlink"/>
                <w:rFonts w:ascii="Times New Roman" w:hAnsi="Times New Roman"/>
                <w:sz w:val="20"/>
                <w:szCs w:val="20"/>
              </w:rPr>
              <w:t>energynet</w:t>
            </w:r>
            <w:r w:rsidRPr="00322E47">
              <w:rPr>
                <w:rStyle w:val="Hyperlink"/>
                <w:rFonts w:ascii="Times New Roman" w:hAnsi="Times New Roman"/>
                <w:sz w:val="20"/>
                <w:szCs w:val="20"/>
                <w:lang w:val="sr-Cyrl-RS"/>
              </w:rPr>
              <w:t>.</w:t>
            </w:r>
            <w:r w:rsidRPr="00357D72">
              <w:rPr>
                <w:rStyle w:val="Hyperlink"/>
                <w:rFonts w:ascii="Times New Roman" w:hAnsi="Times New Roman"/>
                <w:sz w:val="20"/>
                <w:szCs w:val="20"/>
              </w:rPr>
              <w:t>rs</w:t>
            </w:r>
            <w:r>
              <w:rPr>
                <w:rStyle w:val="Hyperlink"/>
                <w:rFonts w:ascii="Times New Roman" w:hAnsi="Times New Roman"/>
                <w:sz w:val="20"/>
                <w:szCs w:val="20"/>
              </w:rPr>
              <w:fldChar w:fldCharType="end"/>
            </w:r>
            <w:r w:rsidRPr="00322E47">
              <w:rPr>
                <w:rFonts w:ascii="Times New Roman" w:hAnsi="Times New Roman"/>
                <w:sz w:val="20"/>
                <w:szCs w:val="20"/>
                <w:lang w:val="sr-Cyrl-RS"/>
              </w:rPr>
              <w:t xml:space="preserve"> –</w:t>
            </w:r>
            <w:r w:rsidRPr="00357D72">
              <w:rPr>
                <w:rFonts w:ascii="Times New Roman" w:hAnsi="Times New Roman"/>
                <w:sz w:val="20"/>
                <w:szCs w:val="20"/>
                <w:lang w:val="sr-Cyrl-RS"/>
              </w:rPr>
              <w:t xml:space="preserve"> </w:t>
            </w:r>
            <w:r w:rsidRPr="00322E47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78 бодова</w:t>
            </w:r>
          </w:p>
          <w:p w14:paraId="0B199CDE" w14:textId="77777777" w:rsidR="00322E47" w:rsidRPr="00322E47" w:rsidRDefault="00322E47" w:rsidP="008B4228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</w:tr>
      <w:tr w:rsidR="00322E47" w:rsidRPr="00322E47" w14:paraId="4C1DCF68" w14:textId="77777777" w:rsidTr="008B4228">
        <w:trPr>
          <w:trHeight w:val="644"/>
        </w:trPr>
        <w:tc>
          <w:tcPr>
            <w:tcW w:w="3510" w:type="dxa"/>
            <w:shd w:val="clear" w:color="auto" w:fill="FFFFFF" w:themeFill="background1"/>
            <w:noWrap/>
            <w:hideMark/>
          </w:tcPr>
          <w:p w14:paraId="521E22D0" w14:textId="77777777" w:rsidR="00322E47" w:rsidRPr="00357D72" w:rsidRDefault="00322E47" w:rsidP="008B42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322E4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7</w:t>
            </w:r>
            <w:r w:rsidRPr="00357D7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.</w:t>
            </w:r>
          </w:p>
          <w:p w14:paraId="692A5DE7" w14:textId="77777777" w:rsidR="00322E47" w:rsidRPr="00357D72" w:rsidRDefault="00322E47" w:rsidP="008B4228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  <w:r w:rsidRPr="00357D72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за станове и куће </w:t>
            </w:r>
          </w:p>
          <w:p w14:paraId="196146AE" w14:textId="77777777" w:rsidR="00322E47" w:rsidRPr="00322E47" w:rsidRDefault="00322E47" w:rsidP="008B42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812" w:type="dxa"/>
            <w:shd w:val="clear" w:color="auto" w:fill="FFFFFF" w:themeFill="background1"/>
            <w:noWrap/>
            <w:hideMark/>
          </w:tcPr>
          <w:p w14:paraId="43E139EF" w14:textId="77777777" w:rsidR="00322E47" w:rsidRPr="00322E47" w:rsidRDefault="00322E47" w:rsidP="008B4228">
            <w:pPr>
              <w:shd w:val="clear" w:color="auto" w:fill="FFFFFF"/>
              <w:spacing w:line="276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357D72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 xml:space="preserve">ПРИВРЕДНО ДРУШВО ЗА ПРОИЗВОДЊУ И УГРАДЊУ АЛУ И ПВЦ СТОЛАРИЈЕ </w:t>
            </w:r>
            <w:r w:rsidRPr="00357D72">
              <w:rPr>
                <w:rFonts w:ascii="Times New Roman" w:hAnsi="Times New Roman"/>
                <w:b/>
                <w:sz w:val="20"/>
                <w:szCs w:val="20"/>
              </w:rPr>
              <w:t>WINDOW</w:t>
            </w:r>
            <w:r w:rsidRPr="00357D72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 xml:space="preserve"> </w:t>
            </w:r>
            <w:r w:rsidRPr="00357D72">
              <w:rPr>
                <w:rFonts w:ascii="Times New Roman" w:hAnsi="Times New Roman"/>
                <w:b/>
                <w:sz w:val="20"/>
                <w:szCs w:val="20"/>
              </w:rPr>
              <w:t>MAX</w:t>
            </w:r>
            <w:r w:rsidRPr="00357D72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, </w:t>
            </w:r>
            <w:r w:rsidRPr="00357D72">
              <w:rPr>
                <w:rFonts w:ascii="Times New Roman" w:hAnsi="Times New Roman"/>
                <w:sz w:val="20"/>
                <w:szCs w:val="20"/>
                <w:lang w:val="sr-Cyrl-RS"/>
              </w:rPr>
              <w:t>МБ: 20338474, ПИБ: 105323877, адреса</w:t>
            </w:r>
            <w:r w:rsidRPr="00357D72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Огар, </w:t>
            </w:r>
            <w:r w:rsidRPr="00357D72">
              <w:rPr>
                <w:rFonts w:ascii="Times New Roman" w:hAnsi="Times New Roman"/>
                <w:sz w:val="20"/>
                <w:szCs w:val="20"/>
                <w:lang w:val="sr-Cyrl-RS"/>
              </w:rPr>
              <w:t xml:space="preserve">улица </w:t>
            </w:r>
            <w:r w:rsidRPr="00357D72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Школска 7, </w:t>
            </w:r>
            <w:r w:rsidRPr="00357D72">
              <w:rPr>
                <w:rFonts w:ascii="Times New Roman" w:hAnsi="Times New Roman"/>
                <w:sz w:val="20"/>
                <w:szCs w:val="20"/>
                <w:lang w:val="sr-Cyrl-RS"/>
              </w:rPr>
              <w:t xml:space="preserve">име законског заступника Горан Николић,  телефон 064/207-39-26, факс:022/487-638, е маил: </w:t>
            </w:r>
            <w:r>
              <w:fldChar w:fldCharType="begin"/>
            </w:r>
            <w:r w:rsidRPr="00322E47">
              <w:rPr>
                <w:lang w:val="ru-RU"/>
              </w:rPr>
              <w:instrText xml:space="preserve"> </w:instrText>
            </w:r>
            <w:r>
              <w:instrText>HYPERLINK</w:instrText>
            </w:r>
            <w:r w:rsidRPr="00322E47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322E47">
              <w:rPr>
                <w:lang w:val="ru-RU"/>
              </w:rPr>
              <w:instrText>:</w:instrText>
            </w:r>
            <w:r>
              <w:instrText>windowmax</w:instrText>
            </w:r>
            <w:r w:rsidRPr="00322E47">
              <w:rPr>
                <w:lang w:val="ru-RU"/>
              </w:rPr>
              <w:instrText>07@</w:instrText>
            </w:r>
            <w:r>
              <w:instrText>gmail</w:instrText>
            </w:r>
            <w:r w:rsidRPr="00322E47">
              <w:rPr>
                <w:lang w:val="ru-RU"/>
              </w:rPr>
              <w:instrText>.</w:instrText>
            </w:r>
            <w:r>
              <w:instrText>com</w:instrText>
            </w:r>
            <w:r w:rsidRPr="00322E47">
              <w:rPr>
                <w:lang w:val="ru-RU"/>
              </w:rPr>
              <w:instrText xml:space="preserve">" </w:instrText>
            </w:r>
            <w:r>
              <w:fldChar w:fldCharType="separate"/>
            </w:r>
            <w:r w:rsidRPr="00357D72">
              <w:rPr>
                <w:rStyle w:val="Hyperlink"/>
                <w:rFonts w:ascii="Times New Roman" w:hAnsi="Times New Roman"/>
                <w:sz w:val="20"/>
                <w:szCs w:val="20"/>
              </w:rPr>
              <w:t>windowmax</w:t>
            </w:r>
            <w:r w:rsidRPr="00357D72">
              <w:rPr>
                <w:rStyle w:val="Hyperlink"/>
                <w:rFonts w:ascii="Times New Roman" w:hAnsi="Times New Roman"/>
                <w:sz w:val="20"/>
                <w:szCs w:val="20"/>
                <w:lang w:val="sr-Cyrl-RS"/>
              </w:rPr>
              <w:t>07</w:t>
            </w:r>
            <w:r w:rsidRPr="00357D72">
              <w:rPr>
                <w:rStyle w:val="Hyperlink"/>
                <w:rFonts w:ascii="Times New Roman" w:hAnsi="Times New Roman"/>
                <w:sz w:val="20"/>
                <w:szCs w:val="20"/>
                <w:lang w:val="ru-RU"/>
              </w:rPr>
              <w:t>@</w:t>
            </w:r>
            <w:r w:rsidRPr="00357D72">
              <w:rPr>
                <w:rStyle w:val="Hyperlink"/>
                <w:rFonts w:ascii="Times New Roman" w:hAnsi="Times New Roman"/>
                <w:sz w:val="20"/>
                <w:szCs w:val="20"/>
              </w:rPr>
              <w:t>gmail</w:t>
            </w:r>
            <w:r w:rsidRPr="00357D72">
              <w:rPr>
                <w:rStyle w:val="Hyperlink"/>
                <w:rFonts w:ascii="Times New Roman" w:hAnsi="Times New Roman"/>
                <w:sz w:val="20"/>
                <w:szCs w:val="20"/>
                <w:lang w:val="ru-RU"/>
              </w:rPr>
              <w:t>.</w:t>
            </w:r>
            <w:r w:rsidRPr="00357D72">
              <w:rPr>
                <w:rStyle w:val="Hyperlink"/>
                <w:rFonts w:ascii="Times New Roman" w:hAnsi="Times New Roman"/>
                <w:sz w:val="20"/>
                <w:szCs w:val="20"/>
              </w:rPr>
              <w:t>com</w:t>
            </w:r>
            <w:r>
              <w:rPr>
                <w:rStyle w:val="Hyperlink"/>
                <w:rFonts w:ascii="Times New Roman" w:hAnsi="Times New Roman"/>
                <w:sz w:val="20"/>
                <w:szCs w:val="20"/>
              </w:rPr>
              <w:fldChar w:fldCharType="end"/>
            </w:r>
            <w:r w:rsidRPr="00357D72">
              <w:rPr>
                <w:rFonts w:ascii="Times New Roman" w:hAnsi="Times New Roman"/>
                <w:sz w:val="20"/>
                <w:szCs w:val="20"/>
                <w:lang w:val="sr-Cyrl-RS"/>
              </w:rPr>
              <w:t xml:space="preserve"> </w:t>
            </w:r>
            <w:r w:rsidRPr="00357D72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- </w:t>
            </w:r>
            <w:r w:rsidRPr="00357D72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70 бодова</w:t>
            </w:r>
          </w:p>
          <w:p w14:paraId="32784C8F" w14:textId="77777777" w:rsidR="00322E47" w:rsidRPr="00322E47" w:rsidRDefault="00322E47" w:rsidP="008B4228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</w:tbl>
    <w:p w14:paraId="2EAAB13C" w14:textId="77777777" w:rsidR="00322E47" w:rsidRPr="00322E47" w:rsidRDefault="00322E47" w:rsidP="00322E47">
      <w:pPr>
        <w:rPr>
          <w:sz w:val="20"/>
          <w:szCs w:val="20"/>
          <w:lang w:val="ru-RU"/>
        </w:rPr>
      </w:pPr>
      <w:r w:rsidRPr="00357D72">
        <w:rPr>
          <w:sz w:val="20"/>
          <w:szCs w:val="20"/>
        </w:rPr>
        <w:fldChar w:fldCharType="end"/>
      </w:r>
    </w:p>
    <w:tbl>
      <w:tblPr>
        <w:tblStyle w:val="TableGrid0"/>
        <w:tblpPr w:leftFromText="180" w:rightFromText="180" w:vertAnchor="text" w:tblpY="1"/>
        <w:tblOverlap w:val="never"/>
        <w:tblW w:w="9322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3510"/>
        <w:gridCol w:w="5812"/>
      </w:tblGrid>
      <w:tr w:rsidR="00322E47" w:rsidRPr="00322E47" w14:paraId="07E486C3" w14:textId="77777777" w:rsidTr="008B4228">
        <w:trPr>
          <w:trHeight w:val="644"/>
        </w:trPr>
        <w:tc>
          <w:tcPr>
            <w:tcW w:w="3510" w:type="dxa"/>
            <w:shd w:val="clear" w:color="auto" w:fill="FFFFFF" w:themeFill="background1"/>
            <w:noWrap/>
            <w:hideMark/>
          </w:tcPr>
          <w:p w14:paraId="655E0637" w14:textId="77777777" w:rsidR="00322E47" w:rsidRPr="00322E47" w:rsidRDefault="00322E47" w:rsidP="008B42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22E4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8</w:t>
            </w:r>
          </w:p>
          <w:p w14:paraId="63214764" w14:textId="77777777" w:rsidR="00322E47" w:rsidRPr="00322E47" w:rsidRDefault="00322E47" w:rsidP="008B422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0EBCB840" w14:textId="77777777" w:rsidR="00322E47" w:rsidRPr="00357D72" w:rsidRDefault="00322E47" w:rsidP="008B4228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</w:pPr>
            <w:r w:rsidRPr="00357D72">
              <w:rPr>
                <w:rFonts w:ascii="Times New Roman" w:eastAsia="Calibri" w:hAnsi="Times New Roman" w:cs="Times New Roman"/>
                <w:sz w:val="20"/>
                <w:szCs w:val="20"/>
                <w:lang w:val="sr-Cyrl-CS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 </w:t>
            </w:r>
          </w:p>
          <w:p w14:paraId="78F51875" w14:textId="77777777" w:rsidR="00322E47" w:rsidRPr="00322E47" w:rsidRDefault="00322E47" w:rsidP="008B4228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812" w:type="dxa"/>
            <w:shd w:val="clear" w:color="auto" w:fill="FFFFFF" w:themeFill="background1"/>
            <w:noWrap/>
            <w:hideMark/>
          </w:tcPr>
          <w:p w14:paraId="6DB83CF5" w14:textId="77777777" w:rsidR="00322E47" w:rsidRPr="00322E47" w:rsidRDefault="00322E47" w:rsidP="008B4228">
            <w:pPr>
              <w:shd w:val="clear" w:color="auto" w:fill="FFFFFF"/>
              <w:spacing w:line="276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357D72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СТОЛАРСКА РАДИОНИЦА САВО КУСИЋ ПРЕДУЗЕТНИК СОМБОР</w:t>
            </w:r>
            <w:r w:rsidRPr="00357D72">
              <w:rPr>
                <w:rFonts w:ascii="Times New Roman" w:hAnsi="Times New Roman"/>
                <w:sz w:val="20"/>
                <w:szCs w:val="20"/>
                <w:lang w:val="sr-Cyrl-RS"/>
              </w:rPr>
              <w:t>, МБ: 54311168, ПИБ: 100122634, адреса</w:t>
            </w:r>
            <w:r w:rsidRPr="00357D72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Сомбор, </w:t>
            </w:r>
            <w:r w:rsidRPr="00357D72">
              <w:rPr>
                <w:rFonts w:ascii="Times New Roman" w:hAnsi="Times New Roman"/>
                <w:sz w:val="20"/>
                <w:szCs w:val="20"/>
                <w:lang w:val="sr-Cyrl-RS"/>
              </w:rPr>
              <w:t>улица</w:t>
            </w:r>
            <w:r w:rsidRPr="00357D72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Обзир бб, </w:t>
            </w:r>
            <w:r w:rsidRPr="00357D72">
              <w:rPr>
                <w:rFonts w:ascii="Times New Roman" w:hAnsi="Times New Roman"/>
                <w:sz w:val="20"/>
                <w:szCs w:val="20"/>
                <w:lang w:val="sr-Cyrl-RS"/>
              </w:rPr>
              <w:t xml:space="preserve">име законског заступника Саво Кусић,  телефон 065/2424-321,е маил: </w:t>
            </w:r>
            <w:r>
              <w:fldChar w:fldCharType="begin"/>
            </w:r>
            <w:r w:rsidRPr="00322E47">
              <w:rPr>
                <w:lang w:val="ru-RU"/>
              </w:rPr>
              <w:instrText xml:space="preserve"> </w:instrText>
            </w:r>
            <w:r>
              <w:instrText>HYPERLINK</w:instrText>
            </w:r>
            <w:r w:rsidRPr="00322E47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322E47">
              <w:rPr>
                <w:lang w:val="ru-RU"/>
              </w:rPr>
              <w:instrText>:</w:instrText>
            </w:r>
            <w:r>
              <w:instrText>office</w:instrText>
            </w:r>
            <w:r w:rsidRPr="00322E47">
              <w:rPr>
                <w:lang w:val="ru-RU"/>
              </w:rPr>
              <w:instrText>@</w:instrText>
            </w:r>
            <w:r>
              <w:instrText>savokusic</w:instrText>
            </w:r>
            <w:r w:rsidRPr="00322E47">
              <w:rPr>
                <w:lang w:val="ru-RU"/>
              </w:rPr>
              <w:instrText>.</w:instrText>
            </w:r>
            <w:r>
              <w:instrText>com</w:instrText>
            </w:r>
            <w:r w:rsidRPr="00322E47">
              <w:rPr>
                <w:lang w:val="ru-RU"/>
              </w:rPr>
              <w:instrText xml:space="preserve">" </w:instrText>
            </w:r>
            <w:r>
              <w:fldChar w:fldCharType="separate"/>
            </w:r>
            <w:r w:rsidRPr="00357D72">
              <w:rPr>
                <w:rStyle w:val="Hyperlink"/>
                <w:rFonts w:ascii="Times New Roman" w:hAnsi="Times New Roman"/>
                <w:sz w:val="20"/>
                <w:szCs w:val="20"/>
              </w:rPr>
              <w:t>office</w:t>
            </w:r>
            <w:r w:rsidRPr="00357D72">
              <w:rPr>
                <w:rStyle w:val="Hyperlink"/>
                <w:rFonts w:ascii="Times New Roman" w:hAnsi="Times New Roman"/>
                <w:sz w:val="20"/>
                <w:szCs w:val="20"/>
                <w:lang w:val="ru-RU"/>
              </w:rPr>
              <w:t>@</w:t>
            </w:r>
            <w:proofErr w:type="spellStart"/>
            <w:r w:rsidRPr="00357D72">
              <w:rPr>
                <w:rStyle w:val="Hyperlink"/>
                <w:rFonts w:ascii="Times New Roman" w:hAnsi="Times New Roman"/>
                <w:sz w:val="20"/>
                <w:szCs w:val="20"/>
              </w:rPr>
              <w:t>savokusic</w:t>
            </w:r>
            <w:proofErr w:type="spellEnd"/>
            <w:r w:rsidRPr="00322E47">
              <w:rPr>
                <w:rStyle w:val="Hyperlink"/>
                <w:rFonts w:ascii="Times New Roman" w:hAnsi="Times New Roman"/>
                <w:sz w:val="20"/>
                <w:szCs w:val="20"/>
                <w:lang w:val="ru-RU"/>
              </w:rPr>
              <w:t>.</w:t>
            </w:r>
            <w:r w:rsidRPr="00357D72">
              <w:rPr>
                <w:rStyle w:val="Hyperlink"/>
                <w:rFonts w:ascii="Times New Roman" w:hAnsi="Times New Roman"/>
                <w:sz w:val="20"/>
                <w:szCs w:val="20"/>
              </w:rPr>
              <w:t>com</w:t>
            </w:r>
            <w:r>
              <w:rPr>
                <w:rStyle w:val="Hyperlink"/>
                <w:rFonts w:ascii="Times New Roman" w:hAnsi="Times New Roman"/>
                <w:sz w:val="20"/>
                <w:szCs w:val="20"/>
              </w:rPr>
              <w:fldChar w:fldCharType="end"/>
            </w:r>
            <w:r w:rsidRPr="00357D72">
              <w:rPr>
                <w:rFonts w:ascii="Times New Roman" w:hAnsi="Times New Roman"/>
                <w:sz w:val="20"/>
                <w:szCs w:val="20"/>
                <w:lang w:val="sr-Cyrl-RS"/>
              </w:rPr>
              <w:t xml:space="preserve"> </w:t>
            </w:r>
            <w:r w:rsidRPr="00357D72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- </w:t>
            </w:r>
            <w:r w:rsidRPr="00322E47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25</w:t>
            </w:r>
            <w:r w:rsidRPr="00357D72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 xml:space="preserve"> бодова</w:t>
            </w:r>
          </w:p>
          <w:p w14:paraId="500777F7" w14:textId="77777777" w:rsidR="00322E47" w:rsidRPr="00357D72" w:rsidRDefault="00322E47" w:rsidP="008B4228">
            <w:pP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</w:p>
          <w:p w14:paraId="49922D66" w14:textId="77777777" w:rsidR="00322E47" w:rsidRPr="00322E47" w:rsidRDefault="00322E47" w:rsidP="008B4228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</w:tbl>
    <w:p w14:paraId="65129F1C" w14:textId="77777777" w:rsidR="00322E47" w:rsidRDefault="00322E47" w:rsidP="0005387B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</w:p>
    <w:p w14:paraId="166EDED3" w14:textId="77777777" w:rsidR="00322E47" w:rsidRDefault="00322E47" w:rsidP="0005387B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</w:p>
    <w:p w14:paraId="3666FC7A" w14:textId="77777777" w:rsidR="00625B55" w:rsidRPr="0005387B" w:rsidRDefault="0005387B" w:rsidP="0005387B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05387B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ОПШТИНСКО ВЕЋЕ ОПШТИНЕ ПЕЋИНЦИ</w:t>
      </w:r>
    </w:p>
    <w:p w14:paraId="27F09429" w14:textId="77777777" w:rsidR="0005387B" w:rsidRPr="0005387B" w:rsidRDefault="0005387B" w:rsidP="0005387B">
      <w:pPr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370B971" w14:textId="77777777" w:rsidR="0005387B" w:rsidRDefault="0005387B" w:rsidP="00A06F9B">
      <w:pPr>
        <w:spacing w:after="0"/>
        <w:jc w:val="right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05387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Председник 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ог Већа</w:t>
      </w:r>
    </w:p>
    <w:p w14:paraId="26870802" w14:textId="77777777" w:rsidR="00625B55" w:rsidRPr="0005387B" w:rsidRDefault="0005387B" w:rsidP="00A06F9B">
      <w:pPr>
        <w:spacing w:after="0"/>
        <w:jc w:val="right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 Пећинци</w:t>
      </w:r>
      <w:r w:rsidR="00625B55" w:rsidRPr="0005387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p w14:paraId="254AF40B" w14:textId="77777777" w:rsidR="00625B55" w:rsidRPr="00033DD9" w:rsidRDefault="00021CA5" w:rsidP="00A06F9B">
      <w:pPr>
        <w:spacing w:after="0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Зоран Војкић</w:t>
      </w:r>
      <w:r w:rsidR="00033DD9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, </w:t>
      </w:r>
      <w:r w:rsidR="00033DD9">
        <w:rPr>
          <w:rFonts w:ascii="Times New Roman" w:eastAsia="Times New Roman" w:hAnsi="Times New Roman" w:cs="Times New Roman"/>
          <w:sz w:val="24"/>
          <w:szCs w:val="24"/>
          <w:lang w:val="sr-Cyrl-RS"/>
        </w:rPr>
        <w:t>ср</w:t>
      </w:r>
    </w:p>
    <w:p w14:paraId="47811021" w14:textId="77777777" w:rsidR="00625B55" w:rsidRPr="007A3350" w:rsidRDefault="00625B55" w:rsidP="00A06F9B">
      <w:pPr>
        <w:spacing w:after="0"/>
        <w:rPr>
          <w:rFonts w:ascii="Times New Roman" w:hAnsi="Times New Roman" w:cs="Times New Roman"/>
          <w:lang w:val="ru-RU"/>
        </w:rPr>
      </w:pPr>
    </w:p>
    <w:p w14:paraId="3D549C6D" w14:textId="77777777" w:rsidR="00625B55" w:rsidRPr="007A3350" w:rsidRDefault="00625B55" w:rsidP="00625B55">
      <w:pPr>
        <w:spacing w:after="0"/>
        <w:rPr>
          <w:rFonts w:ascii="Times New Roman" w:hAnsi="Times New Roman" w:cs="Times New Roman"/>
          <w:lang w:val="ru-RU"/>
        </w:rPr>
      </w:pPr>
    </w:p>
    <w:p w14:paraId="7201E4A6" w14:textId="77777777" w:rsidR="00625B55" w:rsidRPr="007A3350" w:rsidRDefault="00625B55" w:rsidP="00625B55">
      <w:pPr>
        <w:spacing w:after="0"/>
        <w:rPr>
          <w:rFonts w:ascii="Times New Roman" w:hAnsi="Times New Roman" w:cs="Times New Roman"/>
          <w:lang w:val="ru-RU"/>
        </w:rPr>
      </w:pPr>
    </w:p>
    <w:p w14:paraId="4DADB974" w14:textId="77777777" w:rsidR="00625B55" w:rsidRPr="007A3350" w:rsidRDefault="00625B55" w:rsidP="00625B55">
      <w:pPr>
        <w:spacing w:after="0"/>
        <w:rPr>
          <w:rFonts w:ascii="Times New Roman" w:hAnsi="Times New Roman" w:cs="Times New Roman"/>
          <w:lang w:val="ru-RU"/>
        </w:rPr>
      </w:pPr>
    </w:p>
    <w:p w14:paraId="1CB06871" w14:textId="77777777" w:rsidR="00625B55" w:rsidRPr="007A3350" w:rsidRDefault="00625B55" w:rsidP="00625B55">
      <w:pPr>
        <w:spacing w:after="0"/>
        <w:rPr>
          <w:rFonts w:ascii="Times New Roman" w:hAnsi="Times New Roman" w:cs="Times New Roman"/>
          <w:lang w:val="ru-RU"/>
        </w:rPr>
      </w:pPr>
    </w:p>
    <w:p w14:paraId="36A36D99" w14:textId="77777777" w:rsidR="00625B55" w:rsidRPr="007A3350" w:rsidRDefault="00625B55" w:rsidP="00625B55">
      <w:pPr>
        <w:spacing w:after="0"/>
        <w:rPr>
          <w:rFonts w:ascii="Times New Roman" w:hAnsi="Times New Roman" w:cs="Times New Roman"/>
          <w:lang w:val="ru-RU"/>
        </w:rPr>
      </w:pPr>
    </w:p>
    <w:p w14:paraId="36B0696A" w14:textId="77777777" w:rsidR="00625B55" w:rsidRPr="007A3350" w:rsidRDefault="00625B55" w:rsidP="00625B55">
      <w:pPr>
        <w:spacing w:after="0"/>
        <w:rPr>
          <w:rFonts w:ascii="Times New Roman" w:hAnsi="Times New Roman" w:cs="Times New Roman"/>
          <w:lang w:val="ru-RU"/>
        </w:rPr>
      </w:pPr>
    </w:p>
    <w:p w14:paraId="28C8D164" w14:textId="77777777" w:rsidR="00625B55" w:rsidRPr="007A3350" w:rsidRDefault="00625B55" w:rsidP="00625B55">
      <w:pPr>
        <w:spacing w:after="0"/>
        <w:rPr>
          <w:rFonts w:ascii="Times New Roman" w:hAnsi="Times New Roman" w:cs="Times New Roman"/>
          <w:lang w:val="ru-RU"/>
        </w:rPr>
      </w:pPr>
    </w:p>
    <w:p w14:paraId="3B15A08D" w14:textId="77777777" w:rsidR="00625B55" w:rsidRPr="007A3350" w:rsidRDefault="00625B55" w:rsidP="00625B55">
      <w:pPr>
        <w:spacing w:after="0"/>
        <w:rPr>
          <w:rFonts w:ascii="Times New Roman" w:hAnsi="Times New Roman" w:cs="Times New Roman"/>
          <w:lang w:val="ru-RU"/>
        </w:rPr>
      </w:pPr>
    </w:p>
    <w:p w14:paraId="47BD160B" w14:textId="77777777" w:rsidR="00625B55" w:rsidRPr="007A3350" w:rsidRDefault="00625B55" w:rsidP="00625B55">
      <w:pPr>
        <w:spacing w:after="0"/>
        <w:rPr>
          <w:rFonts w:ascii="Times New Roman" w:hAnsi="Times New Roman" w:cs="Times New Roman"/>
          <w:lang w:val="ru-RU"/>
        </w:rPr>
      </w:pPr>
    </w:p>
    <w:p w14:paraId="3C036F26" w14:textId="77777777" w:rsidR="00625B55" w:rsidRPr="007A3350" w:rsidRDefault="00625B55" w:rsidP="00625B55">
      <w:pPr>
        <w:spacing w:after="0"/>
        <w:rPr>
          <w:rFonts w:ascii="Times New Roman" w:hAnsi="Times New Roman" w:cs="Times New Roman"/>
          <w:lang w:val="ru-RU"/>
        </w:rPr>
      </w:pPr>
    </w:p>
    <w:p w14:paraId="6ACBE5C2" w14:textId="77777777" w:rsidR="00625B55" w:rsidRPr="007A3350" w:rsidRDefault="00625B55" w:rsidP="00625B55">
      <w:pPr>
        <w:spacing w:after="0"/>
        <w:rPr>
          <w:rFonts w:ascii="Times New Roman" w:hAnsi="Times New Roman" w:cs="Times New Roman"/>
          <w:lang w:val="ru-RU"/>
        </w:rPr>
      </w:pPr>
    </w:p>
    <w:p w14:paraId="2B3A4554" w14:textId="77777777" w:rsidR="00625B55" w:rsidRPr="007A3350" w:rsidRDefault="00625B55" w:rsidP="00625B55">
      <w:pPr>
        <w:spacing w:after="0"/>
        <w:rPr>
          <w:rFonts w:ascii="Times New Roman" w:hAnsi="Times New Roman" w:cs="Times New Roman"/>
          <w:lang w:val="ru-RU"/>
        </w:rPr>
      </w:pPr>
    </w:p>
    <w:p w14:paraId="7582791C" w14:textId="77777777" w:rsidR="00625B55" w:rsidRPr="007A3350" w:rsidRDefault="00625B55" w:rsidP="00625B55">
      <w:pPr>
        <w:spacing w:after="0"/>
        <w:rPr>
          <w:rFonts w:ascii="Times New Roman" w:hAnsi="Times New Roman" w:cs="Times New Roman"/>
          <w:lang w:val="ru-RU"/>
        </w:rPr>
      </w:pPr>
    </w:p>
    <w:p w14:paraId="296D1FF5" w14:textId="77777777" w:rsidR="00625B55" w:rsidRPr="007A3350" w:rsidRDefault="00625B55" w:rsidP="00625B55">
      <w:pPr>
        <w:spacing w:after="0"/>
        <w:rPr>
          <w:rFonts w:ascii="Times New Roman" w:hAnsi="Times New Roman" w:cs="Times New Roman"/>
          <w:lang w:val="ru-RU"/>
        </w:rPr>
      </w:pPr>
    </w:p>
    <w:p w14:paraId="5A6FCC59" w14:textId="77777777" w:rsidR="00625B55" w:rsidRPr="007A3350" w:rsidRDefault="00625B55" w:rsidP="00625B55">
      <w:pPr>
        <w:spacing w:after="0"/>
        <w:rPr>
          <w:rFonts w:ascii="Times New Roman" w:hAnsi="Times New Roman" w:cs="Times New Roman"/>
          <w:lang w:val="ru-RU"/>
        </w:rPr>
      </w:pPr>
    </w:p>
    <w:p w14:paraId="0DFF6414" w14:textId="77777777" w:rsidR="00625B55" w:rsidRPr="007A3350" w:rsidRDefault="00625B55" w:rsidP="00625B55">
      <w:pPr>
        <w:spacing w:after="0"/>
        <w:rPr>
          <w:rFonts w:ascii="Times New Roman" w:hAnsi="Times New Roman" w:cs="Times New Roman"/>
          <w:lang w:val="ru-RU"/>
        </w:rPr>
      </w:pPr>
    </w:p>
    <w:sectPr w:rsidR="00625B55" w:rsidRPr="007A3350" w:rsidSect="005965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800561832">
    <w:abstractNumId w:val="3"/>
  </w:num>
  <w:num w:numId="2" w16cid:durableId="386995871">
    <w:abstractNumId w:val="8"/>
  </w:num>
  <w:num w:numId="3" w16cid:durableId="1730877341">
    <w:abstractNumId w:val="7"/>
  </w:num>
  <w:num w:numId="4" w16cid:durableId="1678848484">
    <w:abstractNumId w:val="1"/>
  </w:num>
  <w:num w:numId="5" w16cid:durableId="729117650">
    <w:abstractNumId w:val="6"/>
  </w:num>
  <w:num w:numId="6" w16cid:durableId="1033261378">
    <w:abstractNumId w:val="5"/>
  </w:num>
  <w:num w:numId="7" w16cid:durableId="790174557">
    <w:abstractNumId w:val="0"/>
  </w:num>
  <w:num w:numId="8" w16cid:durableId="515273648">
    <w:abstractNumId w:val="2"/>
  </w:num>
  <w:num w:numId="9" w16cid:durableId="86792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wMzA2NDUzNzNV0lEKTi0uzszPAykwrAUA+WZdXiwAAAA="/>
  </w:docVars>
  <w:rsids>
    <w:rsidRoot w:val="005A425D"/>
    <w:rsid w:val="00021CA5"/>
    <w:rsid w:val="00033DD9"/>
    <w:rsid w:val="0005387B"/>
    <w:rsid w:val="000763D0"/>
    <w:rsid w:val="000F519D"/>
    <w:rsid w:val="001631D1"/>
    <w:rsid w:val="003059E9"/>
    <w:rsid w:val="00322E47"/>
    <w:rsid w:val="00582526"/>
    <w:rsid w:val="00596508"/>
    <w:rsid w:val="005A425D"/>
    <w:rsid w:val="00625B55"/>
    <w:rsid w:val="00715EA9"/>
    <w:rsid w:val="007A3350"/>
    <w:rsid w:val="008B3379"/>
    <w:rsid w:val="00A06F9B"/>
    <w:rsid w:val="00A32BB5"/>
    <w:rsid w:val="00B303B8"/>
    <w:rsid w:val="00C2779E"/>
    <w:rsid w:val="00C66F76"/>
    <w:rsid w:val="00C75B51"/>
    <w:rsid w:val="00ED7120"/>
    <w:rsid w:val="00ED7E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539154"/>
  <w15:docId w15:val="{543EC2B6-CEE4-4F06-BC5B-3107CBEEE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25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5A425D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0F519D"/>
    <w:pPr>
      <w:ind w:left="720"/>
      <w:contextualSpacing/>
    </w:pPr>
  </w:style>
  <w:style w:type="paragraph" w:styleId="NoSpacing">
    <w:name w:val="No Spacing"/>
    <w:uiPriority w:val="1"/>
    <w:qFormat/>
    <w:rsid w:val="00625B55"/>
    <w:pPr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B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B55"/>
    <w:rPr>
      <w:rFonts w:ascii="Tahoma" w:hAnsi="Tahoma" w:cs="Tahoma"/>
      <w:sz w:val="16"/>
      <w:szCs w:val="16"/>
      <w:lang w:val="en-US"/>
    </w:rPr>
  </w:style>
  <w:style w:type="table" w:styleId="TableGrid0">
    <w:name w:val="Table Grid"/>
    <w:basedOn w:val="TableNormal"/>
    <w:uiPriority w:val="59"/>
    <w:rsid w:val="005825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06F9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18</Words>
  <Characters>523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ran Lakicevic</dc:creator>
  <cp:lastModifiedBy>Korisnik</cp:lastModifiedBy>
  <cp:revision>2</cp:revision>
  <cp:lastPrinted>2022-07-27T13:43:00Z</cp:lastPrinted>
  <dcterms:created xsi:type="dcterms:W3CDTF">2022-07-28T07:11:00Z</dcterms:created>
  <dcterms:modified xsi:type="dcterms:W3CDTF">2022-07-28T07:11:00Z</dcterms:modified>
</cp:coreProperties>
</file>